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w:t>
      </w:r>
      <w:proofErr w:type="gramStart"/>
      <w:r w:rsidRPr="00160497">
        <w:rPr>
          <w:rFonts w:cstheme="minorHAnsi"/>
          <w:lang w:val="en-GB"/>
        </w:rPr>
        <w:t>terminated, if</w:t>
      </w:r>
      <w:proofErr w:type="gramEnd"/>
      <w:r w:rsidRPr="00160497">
        <w:rPr>
          <w:rFonts w:cstheme="minorHAnsi"/>
          <w:lang w:val="en-GB"/>
        </w:rPr>
        <w:t xml:space="preserve">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offenc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time</w:t>
      </w:r>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costs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dtPr>
              <w:sdtEndPr/>
              <w:sdtContent>
                <w:tc>
                  <w:tcPr>
                    <w:tcW w:w="5000" w:type="pct"/>
                  </w:tcPr>
                  <w:p w14:paraId="332140DA" w14:textId="4B9E2D8B" w:rsidR="00233C3B" w:rsidRPr="00BA188A" w:rsidRDefault="00CB3DD6" w:rsidP="000F3C41">
                    <w:pPr>
                      <w:rPr>
                        <w:rFonts w:cstheme="minorHAnsi"/>
                        <w:lang w:val="en-GB"/>
                      </w:rPr>
                    </w:pPr>
                    <w:r>
                      <w:rPr>
                        <w:rFonts w:cstheme="minorHAnsi"/>
                        <w:lang w:val="en-GB"/>
                      </w:rPr>
                      <w:t xml:space="preserve">Assistant Principal </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w:t>
      </w:r>
      <w:proofErr w:type="gramStart"/>
      <w:r w:rsidRPr="00603858">
        <w:rPr>
          <w:rFonts w:cstheme="minorHAnsi"/>
          <w:lang w:val="en-GB"/>
        </w:rPr>
        <w:t>if</w:t>
      </w:r>
      <w:proofErr w:type="gramEnd"/>
      <w:r w:rsidRPr="00603858">
        <w:rPr>
          <w:rFonts w:cstheme="minorHAnsi"/>
          <w:lang w:val="en-GB"/>
        </w:rPr>
        <w:t xml:space="preserve">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Contact telephone nu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w:t>
            </w:r>
            <w:proofErr w:type="gramStart"/>
            <w:r w:rsidRPr="00603858">
              <w:rPr>
                <w:rFonts w:cstheme="minorHAnsi"/>
                <w:lang w:val="en-GB"/>
              </w:rPr>
              <w:t>permit</w:t>
            </w:r>
            <w:proofErr w:type="gramEnd"/>
            <w:r w:rsidRPr="00603858">
              <w:rPr>
                <w:rFonts w:cstheme="minorHAnsi"/>
                <w:lang w:val="en-GB"/>
              </w:rPr>
              <w:t xml:space="preserve">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33743C42" w14:textId="77777777" w:rsidR="00325670" w:rsidRPr="00603858" w:rsidRDefault="00325670" w:rsidP="00BC1744">
            <w:pPr>
              <w:rPr>
                <w:rFonts w:cstheme="minorHAnsi"/>
                <w:lang w:val="en-GB"/>
              </w:rPr>
            </w:pPr>
            <w:r w:rsidRPr="00603858">
              <w:rPr>
                <w:rFonts w:cstheme="minorHAnsi"/>
                <w:lang w:val="en-GB"/>
              </w:rPr>
              <w:t xml:space="preserve">Are you aware of any injury or medical condition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Pr="00603858" w:rsidRDefault="00325670" w:rsidP="00BC1744">
            <w:pPr>
              <w:rPr>
                <w:rFonts w:cstheme="minorHAnsi"/>
                <w:lang w:val="en-GB"/>
              </w:rPr>
            </w:pPr>
            <w:r w:rsidRPr="00603858">
              <w:rPr>
                <w:rFonts w:cstheme="minorHAnsi"/>
                <w:lang w:val="en-GB"/>
              </w:rPr>
              <w:t xml:space="preserve">on your ability to perform this job </w:t>
            </w:r>
            <w:proofErr w:type="gramStart"/>
            <w:r w:rsidRPr="00603858">
              <w:rPr>
                <w:rFonts w:cstheme="minorHAnsi"/>
                <w:lang w:val="en-GB"/>
              </w:rPr>
              <w:t>effectively?</w:t>
            </w:r>
            <w:proofErr w:type="gramEnd"/>
            <w:r w:rsidRPr="00603858">
              <w:rPr>
                <w:rFonts w:cstheme="minorHAnsi"/>
                <w:lang w:val="en-GB"/>
              </w:rPr>
              <w:t xml:space="preserve"> </w:t>
            </w:r>
          </w:p>
          <w:p w14:paraId="4DC3E052" w14:textId="77777777" w:rsidR="00325670" w:rsidRPr="00603858" w:rsidRDefault="00325670" w:rsidP="00BC1744">
            <w:pPr>
              <w:spacing w:line="259" w:lineRule="auto"/>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If “Yes”, please detail</w:t>
            </w:r>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Period worked</w:t>
            </w:r>
          </w:p>
          <w:p w14:paraId="496DBEFC" w14:textId="77777777" w:rsidR="00233C3B" w:rsidRPr="00603858"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please</w:t>
            </w:r>
            <w:proofErr w:type="gramEnd"/>
            <w:r w:rsidRPr="00BA188A">
              <w:rPr>
                <w:rFonts w:cstheme="minorHAnsi"/>
                <w:b/>
                <w:lang w:val="en-GB"/>
              </w:rPr>
              <w:t xml:space="preserv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or</w:t>
            </w:r>
            <w:proofErr w:type="gramEnd"/>
            <w:r w:rsidRPr="00BA188A">
              <w:rPr>
                <w:rFonts w:cstheme="minorHAnsi"/>
                <w:b/>
                <w:lang w:val="en-GB"/>
              </w:rPr>
              <w:t xml:space="preserve">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outlineLvl w:val="1"/>
              <w:rPr>
                <w:rFonts w:cstheme="minorHAnsi"/>
                <w:sz w:val="12"/>
                <w:szCs w:val="12"/>
                <w:lang w:val="en-GB"/>
              </w:rPr>
            </w:pPr>
            <w:r w:rsidRPr="00603858">
              <w:rPr>
                <w:rFonts w:cstheme="minorHAnsi"/>
                <w:lang w:val="en-GB"/>
              </w:rPr>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outlineLvl w:val="1"/>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Style w:val="TableGrid"/>
        <w:tblW w:w="0" w:type="auto"/>
        <w:tblLook w:val="04A0" w:firstRow="1" w:lastRow="0" w:firstColumn="1" w:lastColumn="0" w:noHBand="0" w:noVBand="1"/>
      </w:tblPr>
      <w:tblGrid>
        <w:gridCol w:w="10456"/>
      </w:tblGrid>
      <w:tr w:rsidR="00CB3DD6" w14:paraId="31AD0D8D" w14:textId="77777777" w:rsidTr="00CB3DD6">
        <w:tc>
          <w:tcPr>
            <w:tcW w:w="10456" w:type="dxa"/>
          </w:tcPr>
          <w:p w14:paraId="48A65F91" w14:textId="64F6335A" w:rsidR="00CB3DD6" w:rsidRPr="00CB3DD6" w:rsidRDefault="00EB3BB2" w:rsidP="00CB3DD6">
            <w:pPr>
              <w:rPr>
                <w:b/>
                <w:bCs/>
                <w:lang w:val="en-GB"/>
              </w:rPr>
            </w:pPr>
            <w:r w:rsidRPr="00EB3BB2">
              <w:rPr>
                <w:b/>
                <w:bCs/>
                <w:color w:val="2F5496" w:themeColor="accent1" w:themeShade="BF"/>
                <w:lang w:val="en-GB"/>
              </w:rPr>
              <w:t>What makes you an outstanding leader? (</w:t>
            </w:r>
            <w:proofErr w:type="gramStart"/>
            <w:r w:rsidRPr="00EB3BB2">
              <w:rPr>
                <w:b/>
                <w:bCs/>
                <w:color w:val="2F5496" w:themeColor="accent1" w:themeShade="BF"/>
                <w:lang w:val="en-GB"/>
              </w:rPr>
              <w:t>no</w:t>
            </w:r>
            <w:proofErr w:type="gramEnd"/>
            <w:r w:rsidRPr="00EB3BB2">
              <w:rPr>
                <w:b/>
                <w:bCs/>
                <w:color w:val="2F5496" w:themeColor="accent1" w:themeShade="BF"/>
                <w:lang w:val="en-GB"/>
              </w:rPr>
              <w:t xml:space="preserve"> more than 500 words)</w:t>
            </w:r>
          </w:p>
        </w:tc>
      </w:tr>
      <w:tr w:rsidR="00CB3DD6" w14:paraId="75FF740E" w14:textId="77777777" w:rsidTr="00CB3DD6">
        <w:tc>
          <w:tcPr>
            <w:tcW w:w="10456" w:type="dxa"/>
          </w:tcPr>
          <w:p w14:paraId="4233E2DF" w14:textId="77777777" w:rsidR="00CB3DD6" w:rsidRDefault="00CB3DD6" w:rsidP="00CB3DD6">
            <w:pPr>
              <w:rPr>
                <w:lang w:val="en-GB"/>
              </w:rPr>
            </w:pPr>
          </w:p>
          <w:p w14:paraId="40F813DE" w14:textId="77777777" w:rsidR="00EB3BB2" w:rsidRDefault="00EB3BB2" w:rsidP="00CB3DD6">
            <w:pPr>
              <w:rPr>
                <w:lang w:val="en-GB"/>
              </w:rPr>
            </w:pPr>
          </w:p>
          <w:p w14:paraId="266ABD61" w14:textId="77777777" w:rsidR="00EB3BB2" w:rsidRDefault="00EB3BB2" w:rsidP="00CB3DD6">
            <w:pPr>
              <w:rPr>
                <w:lang w:val="en-GB"/>
              </w:rPr>
            </w:pPr>
          </w:p>
          <w:p w14:paraId="7EF52DF8" w14:textId="77777777" w:rsidR="00EB3BB2" w:rsidRDefault="00EB3BB2" w:rsidP="00CB3DD6">
            <w:pPr>
              <w:rPr>
                <w:lang w:val="en-GB"/>
              </w:rPr>
            </w:pPr>
          </w:p>
          <w:p w14:paraId="31669672" w14:textId="77777777" w:rsidR="00EB3BB2" w:rsidRDefault="00EB3BB2" w:rsidP="00CB3DD6">
            <w:pPr>
              <w:rPr>
                <w:lang w:val="en-GB"/>
              </w:rPr>
            </w:pPr>
          </w:p>
          <w:p w14:paraId="54222629" w14:textId="77777777" w:rsidR="00EB3BB2" w:rsidRDefault="00EB3BB2" w:rsidP="00CB3DD6">
            <w:pPr>
              <w:rPr>
                <w:lang w:val="en-GB"/>
              </w:rPr>
            </w:pPr>
          </w:p>
          <w:p w14:paraId="56EDA5D3" w14:textId="47A65BF2" w:rsidR="00EB3BB2" w:rsidRDefault="00EB3BB2" w:rsidP="00CB3DD6">
            <w:pPr>
              <w:rPr>
                <w:lang w:val="en-GB"/>
              </w:rPr>
            </w:pPr>
          </w:p>
        </w:tc>
      </w:tr>
    </w:tbl>
    <w:p w14:paraId="65C3E215" w14:textId="77777777" w:rsidR="00CB3DD6" w:rsidRPr="00CB3DD6" w:rsidRDefault="00CB3DD6" w:rsidP="00CB3DD6">
      <w:pPr>
        <w:rPr>
          <w:lang w:val="en-GB"/>
        </w:rPr>
      </w:pP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166B" w14:textId="77777777" w:rsidR="00FD7CCD" w:rsidRDefault="00FD7CCD" w:rsidP="00BA188A">
      <w:pPr>
        <w:spacing w:after="0" w:line="240" w:lineRule="auto"/>
      </w:pPr>
      <w:r>
        <w:separator/>
      </w:r>
    </w:p>
  </w:endnote>
  <w:endnote w:type="continuationSeparator" w:id="0">
    <w:p w14:paraId="3301DC43" w14:textId="77777777" w:rsidR="00FD7CCD" w:rsidRDefault="00FD7CCD"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8500CE"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8500CE" w:rsidRDefault="000B7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B7C0C0C" w:rsidR="00B803AE"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0F3C41">
      <w:rPr>
        <w:i/>
        <w:iCs/>
        <w:noProof/>
      </w:rPr>
      <w:t>2</w:t>
    </w:r>
    <w:r w:rsidR="00422AA7" w:rsidRPr="00233C3B">
      <w:rPr>
        <w:i/>
        <w:iCs/>
      </w:rPr>
      <w:fldChar w:fldCharType="end"/>
    </w:r>
  </w:p>
  <w:p w14:paraId="24FDCC84" w14:textId="77777777" w:rsidR="008500CE" w:rsidRPr="004C1B4A" w:rsidRDefault="000B7E81"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31F3B372" w:rsidR="00B95AD8"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0F3C41">
      <w:rPr>
        <w:i/>
        <w:iCs/>
        <w:noProof/>
      </w:rPr>
      <w:t>1</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5366A" w14:textId="77777777" w:rsidR="00FD7CCD" w:rsidRDefault="00FD7CCD" w:rsidP="00BA188A">
      <w:pPr>
        <w:spacing w:after="0" w:line="240" w:lineRule="auto"/>
      </w:pPr>
      <w:r>
        <w:separator/>
      </w:r>
    </w:p>
  </w:footnote>
  <w:footnote w:type="continuationSeparator" w:id="0">
    <w:p w14:paraId="25D5F90B" w14:textId="77777777" w:rsidR="00FD7CCD" w:rsidRDefault="00FD7CCD"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B67C5A" w:rsidRDefault="000B7E81">
    <w:pPr>
      <w:pStyle w:val="Header"/>
      <w:rPr>
        <w:rFonts w:ascii="Arial" w:hAnsi="Arial" w:cs="Arial"/>
        <w:b/>
        <w:sz w:val="18"/>
        <w:szCs w:val="18"/>
      </w:rPr>
    </w:pPr>
  </w:p>
  <w:p w14:paraId="5E7C9582" w14:textId="77777777" w:rsidR="0015730C"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B67C5A" w:rsidRDefault="000B7E81">
    <w:pPr>
      <w:pStyle w:val="Header"/>
      <w:rPr>
        <w:rFonts w:ascii="Arial" w:hAnsi="Arial" w:cs="Arial"/>
        <w:b/>
        <w:sz w:val="16"/>
        <w:szCs w:val="16"/>
      </w:rPr>
    </w:pPr>
  </w:p>
  <w:p w14:paraId="18916C97" w14:textId="77777777" w:rsidR="00BA7429"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yMDA1NTUyMzcyNDBV0lEKTi0uzszPAykwqgUA2dDKvywAAAA="/>
  </w:docVars>
  <w:rsids>
    <w:rsidRoot w:val="00BA188A"/>
    <w:rsid w:val="000247C3"/>
    <w:rsid w:val="00046EDB"/>
    <w:rsid w:val="00053211"/>
    <w:rsid w:val="000B7E81"/>
    <w:rsid w:val="000F3C41"/>
    <w:rsid w:val="001039C2"/>
    <w:rsid w:val="001220C9"/>
    <w:rsid w:val="00160497"/>
    <w:rsid w:val="001845EE"/>
    <w:rsid w:val="00224238"/>
    <w:rsid w:val="00233C3B"/>
    <w:rsid w:val="002572C2"/>
    <w:rsid w:val="002B3B93"/>
    <w:rsid w:val="002B5A67"/>
    <w:rsid w:val="002E0064"/>
    <w:rsid w:val="00325670"/>
    <w:rsid w:val="003714AC"/>
    <w:rsid w:val="003744FC"/>
    <w:rsid w:val="00391BC2"/>
    <w:rsid w:val="00392DF8"/>
    <w:rsid w:val="003C7159"/>
    <w:rsid w:val="00413520"/>
    <w:rsid w:val="00422AA7"/>
    <w:rsid w:val="0044646F"/>
    <w:rsid w:val="004D389A"/>
    <w:rsid w:val="0052517D"/>
    <w:rsid w:val="005B7AB7"/>
    <w:rsid w:val="005F5B95"/>
    <w:rsid w:val="00603858"/>
    <w:rsid w:val="00684F1C"/>
    <w:rsid w:val="006B6BDE"/>
    <w:rsid w:val="006F3395"/>
    <w:rsid w:val="0072570B"/>
    <w:rsid w:val="007D1C28"/>
    <w:rsid w:val="00837117"/>
    <w:rsid w:val="0086737C"/>
    <w:rsid w:val="00876C1C"/>
    <w:rsid w:val="008F03AA"/>
    <w:rsid w:val="008F12CF"/>
    <w:rsid w:val="00920252"/>
    <w:rsid w:val="0093764E"/>
    <w:rsid w:val="00A02C09"/>
    <w:rsid w:val="00A62C59"/>
    <w:rsid w:val="00B06DB1"/>
    <w:rsid w:val="00B11D42"/>
    <w:rsid w:val="00BA188A"/>
    <w:rsid w:val="00CB3DD6"/>
    <w:rsid w:val="00D12E1E"/>
    <w:rsid w:val="00D333EC"/>
    <w:rsid w:val="00D54AA9"/>
    <w:rsid w:val="00D75DA2"/>
    <w:rsid w:val="00DF59B8"/>
    <w:rsid w:val="00E43F31"/>
    <w:rsid w:val="00E766FD"/>
    <w:rsid w:val="00EB3BB2"/>
    <w:rsid w:val="00EF3BD8"/>
    <w:rsid w:val="00F15DA3"/>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customStyle="1" w:styleId="UnresolvedMention1">
    <w:name w:val="Unresolved Mention1"/>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5675"/>
    <w:rsid w:val="000D10F9"/>
    <w:rsid w:val="00677BD5"/>
    <w:rsid w:val="008E5675"/>
    <w:rsid w:val="00CB6FDF"/>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ed315a780deb38e2d2a50a4bfa3e7dc9">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0caf8a4a2560af4690e77b03aac54d2d"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93BFED-643E-48EA-9287-3248E8621821}"/>
</file>

<file path=customXml/itemProps2.xml><?xml version="1.0" encoding="utf-8"?>
<ds:datastoreItem xmlns:ds="http://schemas.openxmlformats.org/officeDocument/2006/customXml" ds:itemID="{3C4ABD9E-EE22-4107-9440-0C4CA184B4FD}">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85916a4-f4b5-4538-99b5-720841e6a975"/>
    <ds:schemaRef ds:uri="f914aedc-f58a-4a57-8faa-2ed70f0e412c"/>
    <ds:schemaRef ds:uri="http://www.w3.org/XML/1998/namespace"/>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75</Words>
  <Characters>8588</Characters>
  <Application>Microsoft Office Word</Application>
  <DocSecurity>0</DocSecurity>
  <Lines>40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5</cp:revision>
  <cp:lastPrinted>2021-09-07T02:32:00Z</cp:lastPrinted>
  <dcterms:created xsi:type="dcterms:W3CDTF">2022-09-20T02:01:00Z</dcterms:created>
  <dcterms:modified xsi:type="dcterms:W3CDTF">2022-09-2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6ffa683c904d4e85d69451e07b1f4494a91ead6271f71de5f81fa8c763ddabc3</vt:lpwstr>
  </property>
  <property fmtid="{D5CDD505-2E9C-101B-9397-08002B2CF9AE}" pid="4" name="MediaServiceImageTags">
    <vt:lpwstr/>
  </property>
</Properties>
</file>